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3756993</w:t>
        </w:r>
      </w:hyperlink>
      <w:r>
        <w:t xml:space="preserve"> </w:t>
      </w:r>
      <w:r>
        <w:t xml:space="preserve">on April 3,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49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89" w:name="references"/>
    <w:p>
      <w:pPr>
        <w:pStyle w:val="Heading2"/>
      </w:pPr>
      <w:r>
        <w:t xml:space="preserve">References</w:t>
      </w:r>
    </w:p>
    <w:bookmarkStart w:id="48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3756993ac8011f23d66880013329f18b4caf5b9e/"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3756993ac8011f23d66880013329f18b4caf5b9e"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3756993ac8011f23d66880013329f18b4caf5b9e/"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3756993ac8011f23d66880013329f18b4caf5b9e"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3T16:50:06Z</dcterms:created>
  <dcterms:modified xsi:type="dcterms:W3CDTF">2024-04-03T16: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